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5CAD75CE" w:rsidR="00E81978" w:rsidRDefault="00097EF7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BA23B3">
            <w:t>3</w:t>
          </w:r>
          <w:r w:rsidR="00901F9B">
            <w:t>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1F0D6E1C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1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0B35B00" w:rsidR="00BF4E9E" w:rsidRDefault="00901F9B" w:rsidP="00BF4E9E">
      <w:pPr>
        <w:pStyle w:val="Title2"/>
      </w:pPr>
      <w:r>
        <w:rPr>
          <w:noProof/>
        </w:rPr>
        <w:drawing>
          <wp:inline distT="0" distB="0" distL="0" distR="0" wp14:anchorId="4DC126A1" wp14:editId="6BB6E4F1">
            <wp:extent cx="10191750" cy="2190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335-Nesbitt-Assignment2-2-OR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77739684" w:rsidR="00BF4E9E" w:rsidRDefault="00BA23B3" w:rsidP="00BF4E9E">
      <w:pPr>
        <w:pStyle w:val="Title2"/>
      </w:pPr>
      <w:r>
        <w:rPr>
          <w:noProof/>
        </w:rPr>
        <w:drawing>
          <wp:inline distT="0" distB="0" distL="0" distR="0" wp14:anchorId="28623500" wp14:editId="5481A642">
            <wp:extent cx="5943600" cy="4244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20-3.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59693" w14:textId="65BE71BF" w:rsidR="00BF4E9E" w:rsidRDefault="00BF4E9E" w:rsidP="00BF4E9E">
      <w:pPr>
        <w:pStyle w:val="Title2"/>
      </w:pPr>
    </w:p>
    <w:p w14:paraId="561E9F40" w14:textId="40711B99" w:rsidR="00BF4E9E" w:rsidRDefault="00BA23B3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E3C8FE7" wp14:editId="1EF54A12">
            <wp:extent cx="5943600" cy="4293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20-3.2-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A7B7FE8" w:rsidR="005C7460" w:rsidRPr="006A7B24" w:rsidRDefault="005C7460" w:rsidP="00BF4E9E">
      <w:pPr>
        <w:pStyle w:val="Title2"/>
      </w:pPr>
    </w:p>
    <w:sectPr w:rsidR="005C7460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8877CF" w14:textId="77777777" w:rsidR="00097EF7" w:rsidRDefault="00097EF7">
      <w:pPr>
        <w:spacing w:line="240" w:lineRule="auto"/>
      </w:pPr>
      <w:r>
        <w:separator/>
      </w:r>
    </w:p>
    <w:p w14:paraId="436921F1" w14:textId="77777777" w:rsidR="00097EF7" w:rsidRDefault="00097EF7"/>
  </w:endnote>
  <w:endnote w:type="continuationSeparator" w:id="0">
    <w:p w14:paraId="6D0F7420" w14:textId="77777777" w:rsidR="00097EF7" w:rsidRDefault="00097EF7">
      <w:pPr>
        <w:spacing w:line="240" w:lineRule="auto"/>
      </w:pPr>
      <w:r>
        <w:continuationSeparator/>
      </w:r>
    </w:p>
    <w:p w14:paraId="04E6D023" w14:textId="77777777" w:rsidR="00097EF7" w:rsidRDefault="00097E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3B8B5D" w14:textId="77777777" w:rsidR="00097EF7" w:rsidRDefault="00097EF7">
      <w:pPr>
        <w:spacing w:line="240" w:lineRule="auto"/>
      </w:pPr>
      <w:r>
        <w:separator/>
      </w:r>
    </w:p>
    <w:p w14:paraId="055E2C74" w14:textId="77777777" w:rsidR="00097EF7" w:rsidRDefault="00097EF7"/>
  </w:footnote>
  <w:footnote w:type="continuationSeparator" w:id="0">
    <w:p w14:paraId="006E2B9D" w14:textId="77777777" w:rsidR="00097EF7" w:rsidRDefault="00097EF7">
      <w:pPr>
        <w:spacing w:line="240" w:lineRule="auto"/>
      </w:pPr>
      <w:r>
        <w:continuationSeparator/>
      </w:r>
    </w:p>
    <w:p w14:paraId="1D8BDA7D" w14:textId="77777777" w:rsidR="00097EF7" w:rsidRDefault="00097E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76080923" w:rsidR="006A2BF0" w:rsidRDefault="00097EF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BA23B3">
          <w:rPr>
            <w:rStyle w:val="Strong"/>
          </w:rPr>
          <w:t>ASSIGNMENT 3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631F68A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BA23B3">
          <w:rPr>
            <w:rFonts w:asciiTheme="majorHAnsi" w:eastAsiaTheme="majorEastAsia" w:hAnsiTheme="majorHAnsi" w:cstheme="majorBidi"/>
          </w:rPr>
          <w:t>3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3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</TotalTime>
  <Pages>3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2</dc:title>
  <dc:subject/>
  <dc:creator>michelle</dc:creator>
  <cp:keywords/>
  <dc:description/>
  <cp:lastModifiedBy>Michelle Nesbitt</cp:lastModifiedBy>
  <cp:revision>3</cp:revision>
  <cp:lastPrinted>2018-01-31T15:24:00Z</cp:lastPrinted>
  <dcterms:created xsi:type="dcterms:W3CDTF">2020-07-17T10:42:00Z</dcterms:created>
  <dcterms:modified xsi:type="dcterms:W3CDTF">2020-07-17T10:43:00Z</dcterms:modified>
</cp:coreProperties>
</file>